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5BEE" w:rsidRDefault="004047BA">
      <w:pPr>
        <w:pStyle w:val="Title"/>
      </w:pPr>
      <w:r>
        <w:t>SILO Data Report</w:t>
      </w:r>
    </w:p>
    <w:p w:rsidR="00965BEE" w:rsidRDefault="004047BA">
      <w:pPr>
        <w:pStyle w:val="Date"/>
      </w:pPr>
      <w:r>
        <w:t>20 March, 2018</w:t>
      </w:r>
    </w:p>
    <w:p w:rsidR="00965BEE" w:rsidRDefault="004047BA">
      <w:pPr>
        <w:pStyle w:val="FirstParagraph"/>
      </w:pPr>
      <w:r>
        <w:t>Generated using the R swtools package.</w:t>
      </w:r>
    </w:p>
    <w:p w:rsidR="00965BEE" w:rsidRDefault="004047BA">
      <w:pPr>
        <w:pStyle w:val="Heading1"/>
      </w:pPr>
      <w:bookmarkStart w:id="0" w:name="station-summary"/>
      <w:bookmarkEnd w:id="0"/>
      <w:r>
        <w:t>Station Summar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81"/>
        <w:gridCol w:w="1683"/>
        <w:gridCol w:w="943"/>
        <w:gridCol w:w="1439"/>
        <w:gridCol w:w="1439"/>
        <w:gridCol w:w="1328"/>
        <w:gridCol w:w="1736"/>
        <w:gridCol w:w="1143"/>
        <w:gridCol w:w="1256"/>
      </w:tblGrid>
      <w:tr w:rsidR="00965BE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BEE" w:rsidRDefault="00965BE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BEE" w:rsidRDefault="004047BA">
            <w:pPr>
              <w:pStyle w:val="Compac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BEE" w:rsidRDefault="004047BA">
            <w:pPr>
              <w:pStyle w:val="Compact"/>
            </w:pPr>
            <w:r>
              <w:t>St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BEE" w:rsidRDefault="004047BA">
            <w:pPr>
              <w:pStyle w:val="Compact"/>
            </w:pPr>
            <w:r>
              <w:t>Start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BEE" w:rsidRDefault="004047BA">
            <w:pPr>
              <w:pStyle w:val="Compact"/>
            </w:pPr>
            <w:r>
              <w:t>End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BEE" w:rsidRDefault="004047BA">
            <w:pPr>
              <w:pStyle w:val="Compact"/>
              <w:jc w:val="right"/>
            </w:pPr>
            <w:r>
              <w:t>Pct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BEE" w:rsidRDefault="004047BA">
            <w:pPr>
              <w:pStyle w:val="Compact"/>
              <w:jc w:val="right"/>
            </w:pPr>
            <w:r>
              <w:t>AnnualRainfa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BEE" w:rsidRDefault="004047BA">
            <w:pPr>
              <w:pStyle w:val="Compact"/>
              <w:jc w:val="right"/>
            </w:pPr>
            <w:r>
              <w:t>Lat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BEE" w:rsidRDefault="004047BA">
            <w:pPr>
              <w:pStyle w:val="Compact"/>
              <w:jc w:val="right"/>
            </w:pPr>
            <w:r>
              <w:t>Longitude</w:t>
            </w:r>
          </w:p>
        </w:tc>
      </w:tr>
      <w:tr w:rsidR="00965BEE"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3718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GOOLWA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3718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1960-01-01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016-12-21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18.65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-35.4983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138.7646</w:t>
            </w:r>
          </w:p>
        </w:tc>
      </w:tr>
      <w:tr w:rsidR="00965BEE"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4518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MENINGIE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4518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1960-01-01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016-12-31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4.03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-35.6902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139.3375</w:t>
            </w:r>
          </w:p>
        </w:tc>
      </w:tr>
      <w:tr w:rsidR="00965BEE"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4537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MENINGIE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4537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1960-01-01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016-11-30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13.46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-35.6190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139.4378</w:t>
            </w:r>
          </w:p>
        </w:tc>
      </w:tr>
      <w:tr w:rsidR="00965BEE"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4539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NARRUNG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4539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1960-01-01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016-09-30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3.98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419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-35.5949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139.1296</w:t>
            </w:r>
          </w:p>
        </w:tc>
      </w:tr>
      <w:tr w:rsidR="00965BEE"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4572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WELLINGTON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4572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1962-01-01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016-12-31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-35.2828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139.2031</w:t>
            </w:r>
          </w:p>
        </w:tc>
      </w:tr>
      <w:tr w:rsidR="00965BEE"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4576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MILANG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4576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1963-01-01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016-11-30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413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-35.3480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138.9771</w:t>
            </w:r>
          </w:p>
        </w:tc>
      </w:tr>
      <w:tr w:rsidR="00965BEE"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5502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COOKE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5502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1960-01-01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</w:pPr>
            <w:r>
              <w:t>2016-12-31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5.89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-35.3790</w:t>
            </w:r>
          </w:p>
        </w:tc>
        <w:tc>
          <w:tcPr>
            <w:tcW w:w="0" w:type="auto"/>
          </w:tcPr>
          <w:p w:rsidR="00965BEE" w:rsidRDefault="004047BA">
            <w:pPr>
              <w:pStyle w:val="Compact"/>
              <w:jc w:val="right"/>
            </w:pPr>
            <w:r>
              <w:t>139.5617</w:t>
            </w:r>
          </w:p>
        </w:tc>
      </w:tr>
    </w:tbl>
    <w:p w:rsidR="00965BEE" w:rsidRDefault="004047BA">
      <w:pPr>
        <w:pStyle w:val="Heading2"/>
      </w:pPr>
      <w:bookmarkStart w:id="1" w:name="data-quality-codes"/>
      <w:bookmarkEnd w:id="1"/>
      <w:r>
        <w:lastRenderedPageBreak/>
        <w:t>Data quality codes</w:t>
      </w:r>
    </w:p>
    <w:p w:rsidR="00965BEE" w:rsidRDefault="004047BA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8123722" cy="554415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LO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3722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BEE" w:rsidRDefault="004047BA">
      <w:pPr>
        <w:pStyle w:val="Heading2"/>
      </w:pPr>
      <w:bookmarkStart w:id="2" w:name="map-of-station-locations"/>
      <w:bookmarkEnd w:id="2"/>
      <w:r>
        <w:lastRenderedPageBreak/>
        <w:t>Map of station locations</w:t>
      </w:r>
    </w:p>
    <w:p w:rsidR="00965BEE" w:rsidRDefault="004047BA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8123722" cy="554415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LO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3722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BEE" w:rsidRDefault="004047BA">
      <w:pPr>
        <w:pStyle w:val="Heading2"/>
      </w:pPr>
      <w:bookmarkStart w:id="3" w:name="cumulative-deviation-in-mean-daily-rainf"/>
      <w:bookmarkEnd w:id="3"/>
      <w:r>
        <w:lastRenderedPageBreak/>
        <w:t>Cumulative deviation in mean daily rainfall</w:t>
      </w:r>
    </w:p>
    <w:p w:rsidR="00965BEE" w:rsidRDefault="004047BA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8123722" cy="554415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LO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3722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BEE" w:rsidRDefault="004047BA" w:rsidP="009A2C81">
      <w:pPr>
        <w:pStyle w:val="Heading2"/>
      </w:pPr>
      <w:bookmarkStart w:id="4" w:name="double-mass-plots"/>
      <w:bookmarkEnd w:id="4"/>
      <w:r>
        <w:lastRenderedPageBreak/>
        <w:t>Double mass plots</w:t>
      </w:r>
      <w:bookmarkStart w:id="5" w:name="_GoBack"/>
      <w:bookmarkEnd w:id="5"/>
      <w:r>
        <w:rPr>
          <w:noProof/>
          <w:lang w:val="en-AU" w:eastAsia="en-AU"/>
        </w:rPr>
        <w:drawing>
          <wp:inline distT="0" distB="0" distL="0" distR="0">
            <wp:extent cx="8123722" cy="554415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LO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3722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AU" w:eastAsia="en-AU"/>
        </w:rPr>
        <w:lastRenderedPageBreak/>
        <w:drawing>
          <wp:inline distT="0" distB="0" distL="0" distR="0">
            <wp:extent cx="8123722" cy="554415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LORepor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3722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AU" w:eastAsia="en-AU"/>
        </w:rPr>
        <w:lastRenderedPageBreak/>
        <w:drawing>
          <wp:inline distT="0" distB="0" distL="0" distR="0">
            <wp:extent cx="8123722" cy="554415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LOReport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3722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AU" w:eastAsia="en-AU"/>
        </w:rPr>
        <w:lastRenderedPageBreak/>
        <w:drawing>
          <wp:inline distT="0" distB="0" distL="0" distR="0">
            <wp:extent cx="8123722" cy="554415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LOReport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3722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AU" w:eastAsia="en-AU"/>
        </w:rPr>
        <w:lastRenderedPageBreak/>
        <w:drawing>
          <wp:inline distT="0" distB="0" distL="0" distR="0">
            <wp:extent cx="8123722" cy="554415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LOReport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3722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AU" w:eastAsia="en-AU"/>
        </w:rPr>
        <w:lastRenderedPageBreak/>
        <w:drawing>
          <wp:inline distT="0" distB="0" distL="0" distR="0">
            <wp:extent cx="8123722" cy="554415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LOReport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3722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65BEE" w:rsidSect="004A3B8B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047BA" w:rsidRDefault="004047BA">
      <w:pPr>
        <w:spacing w:after="0"/>
      </w:pPr>
      <w:r>
        <w:separator/>
      </w:r>
    </w:p>
  </w:endnote>
  <w:endnote w:type="continuationSeparator" w:id="0">
    <w:p w:rsidR="004047BA" w:rsidRDefault="004047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047BA" w:rsidRDefault="004047BA">
      <w:r>
        <w:separator/>
      </w:r>
    </w:p>
  </w:footnote>
  <w:footnote w:type="continuationSeparator" w:id="0">
    <w:p w:rsidR="004047BA" w:rsidRDefault="004047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37D056B"/>
    <w:multiLevelType w:val="multilevel"/>
    <w:tmpl w:val="6916D5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BE4A389"/>
    <w:multiLevelType w:val="multilevel"/>
    <w:tmpl w:val="F600E0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50AC5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047BA"/>
    <w:rsid w:val="004E29B3"/>
    <w:rsid w:val="00590D07"/>
    <w:rsid w:val="00784D58"/>
    <w:rsid w:val="008D6863"/>
    <w:rsid w:val="00965BEE"/>
    <w:rsid w:val="009A2C8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1E5F6E-4784-41BB-8243-212F12FDB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42EF7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DEWNR</Company>
  <LinksUpToDate>false</LinksUpToDate>
  <CharactersWithSpaces>7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LO Data Report</dc:title>
  <dc:creator/>
  <cp:lastModifiedBy>Matthew Gibbs</cp:lastModifiedBy>
  <cp:revision>2</cp:revision>
  <dcterms:created xsi:type="dcterms:W3CDTF">2018-03-20T10:48:00Z</dcterms:created>
  <dcterms:modified xsi:type="dcterms:W3CDTF">2018-03-20T11:03:00Z</dcterms:modified>
</cp:coreProperties>
</file>